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5D63C" w14:textId="77777777" w:rsidR="00DF554E" w:rsidRPr="00F125C8" w:rsidRDefault="00112BD9" w:rsidP="004E53A1">
      <w:pPr>
        <w:pStyle w:val="NoSpacing"/>
        <w:jc w:val="center"/>
        <w:rPr>
          <w:b/>
          <w:sz w:val="36"/>
          <w:szCs w:val="36"/>
          <w:lang w:val="es-ES_tradnl"/>
        </w:rPr>
      </w:pPr>
      <w:bookmarkStart w:id="0" w:name="_GoBack"/>
      <w:bookmarkEnd w:id="0"/>
      <w:r w:rsidRPr="00F125C8">
        <w:rPr>
          <w:b/>
          <w:sz w:val="36"/>
          <w:szCs w:val="36"/>
          <w:lang w:val="es-ES_tradnl"/>
        </w:rPr>
        <w:t>Diezmos</w:t>
      </w:r>
    </w:p>
    <w:p w14:paraId="33B8829B" w14:textId="77777777" w:rsidR="00112BD9" w:rsidRPr="00F125C8" w:rsidRDefault="00112BD9" w:rsidP="00112BD9">
      <w:pPr>
        <w:pStyle w:val="NoSpacing"/>
        <w:rPr>
          <w:b/>
          <w:lang w:val="es-ES_tradnl"/>
        </w:rPr>
      </w:pPr>
    </w:p>
    <w:p w14:paraId="487740BC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 xml:space="preserve">El Padre Celestial, nunca quería nuestro dinero para Sus siervos, ni para </w:t>
      </w:r>
      <w:proofErr w:type="spellStart"/>
      <w:r w:rsidRPr="005C7F7A">
        <w:rPr>
          <w:lang w:val="es-ES_tradnl"/>
        </w:rPr>
        <w:t>oir</w:t>
      </w:r>
      <w:proofErr w:type="spellEnd"/>
      <w:r w:rsidRPr="005C7F7A">
        <w:rPr>
          <w:lang w:val="es-ES_tradnl"/>
        </w:rPr>
        <w:t xml:space="preserve"> y</w:t>
      </w:r>
      <w:r>
        <w:rPr>
          <w:lang w:val="es-ES_tradnl"/>
        </w:rPr>
        <w:t xml:space="preserve"> </w:t>
      </w:r>
      <w:r w:rsidRPr="005C7F7A">
        <w:rPr>
          <w:lang w:val="es-ES_tradnl"/>
        </w:rPr>
        <w:t>recibir Su palabra o Sus galardones [</w:t>
      </w:r>
      <w:r w:rsidRPr="005C7F7A">
        <w:rPr>
          <w:b/>
          <w:lang w:val="es-ES_tradnl"/>
        </w:rPr>
        <w:t>Hechos 8:22, Mateo 10:8, Isaías 55:1, 2Reyes 12:4-8</w:t>
      </w:r>
      <w:r w:rsidRPr="005C7F7A">
        <w:rPr>
          <w:lang w:val="es-ES_tradnl"/>
        </w:rPr>
        <w:t xml:space="preserve">, </w:t>
      </w:r>
      <w:proofErr w:type="spellStart"/>
      <w:r w:rsidRPr="005C7F7A">
        <w:rPr>
          <w:lang w:val="es-ES_tradnl"/>
        </w:rPr>
        <w:t>etc</w:t>
      </w:r>
      <w:proofErr w:type="spellEnd"/>
      <w:r>
        <w:rPr>
          <w:lang w:val="es-ES_tradnl"/>
        </w:rPr>
        <w:t>]</w:t>
      </w:r>
      <w:r w:rsidRPr="005C7F7A">
        <w:rPr>
          <w:lang w:val="es-ES_tradnl"/>
        </w:rPr>
        <w:t>.  Pero, los falsos profetas y “curas” hoy en día</w:t>
      </w:r>
      <w:r w:rsidR="00403D43">
        <w:rPr>
          <w:lang w:val="es-ES_tradnl"/>
        </w:rPr>
        <w:t xml:space="preserve"> </w:t>
      </w:r>
      <w:proofErr w:type="spellStart"/>
      <w:r w:rsidRPr="005C7F7A">
        <w:rPr>
          <w:lang w:val="es-ES_tradnl"/>
        </w:rPr>
        <w:t>todavia</w:t>
      </w:r>
      <w:proofErr w:type="spellEnd"/>
      <w:r w:rsidRPr="005C7F7A">
        <w:rPr>
          <w:lang w:val="es-ES_tradnl"/>
        </w:rPr>
        <w:t xml:space="preserve"> exigen dinero para </w:t>
      </w:r>
      <w:proofErr w:type="spellStart"/>
      <w:r w:rsidRPr="005C7F7A">
        <w:rPr>
          <w:lang w:val="es-ES_tradnl"/>
        </w:rPr>
        <w:t>si</w:t>
      </w:r>
      <w:proofErr w:type="spellEnd"/>
      <w:r w:rsidRPr="005C7F7A">
        <w:rPr>
          <w:lang w:val="es-ES_tradnl"/>
        </w:rPr>
        <w:t xml:space="preserve"> mismos porque tienen la </w:t>
      </w:r>
      <w:proofErr w:type="spellStart"/>
      <w:r w:rsidRPr="005C7F7A">
        <w:rPr>
          <w:lang w:val="es-ES_tradnl"/>
        </w:rPr>
        <w:t>adoracion</w:t>
      </w:r>
      <w:proofErr w:type="spellEnd"/>
      <w:r w:rsidRPr="005C7F7A">
        <w:rPr>
          <w:lang w:val="es-ES_tradnl"/>
        </w:rPr>
        <w:t xml:space="preserve"> de Dios como un</w:t>
      </w:r>
      <w:r>
        <w:rPr>
          <w:lang w:val="es-ES_tradnl"/>
        </w:rPr>
        <w:t xml:space="preserve"> </w:t>
      </w:r>
      <w:r w:rsidRPr="005C7F7A">
        <w:rPr>
          <w:lang w:val="es-ES_tradnl"/>
        </w:rPr>
        <w:t xml:space="preserve">negocio: </w:t>
      </w:r>
      <w:r w:rsidRPr="005C7F7A">
        <w:rPr>
          <w:b/>
          <w:lang w:val="es-ES_tradnl"/>
        </w:rPr>
        <w:t>Juan 2:13-17, Miqueas 3:11, 2Pedro 5:2-3,</w:t>
      </w:r>
      <w:r>
        <w:rPr>
          <w:lang w:val="es-ES_tradnl"/>
        </w:rPr>
        <w:t xml:space="preserve"> etc.</w:t>
      </w:r>
    </w:p>
    <w:p w14:paraId="21FB50A1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4150EC48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b/>
          <w:lang w:val="es-ES_tradnl"/>
        </w:rPr>
        <w:t>Isaías 8:20 A</w:t>
      </w:r>
      <w:r w:rsidR="00403D43">
        <w:rPr>
          <w:b/>
          <w:lang w:val="es-ES_tradnl"/>
        </w:rPr>
        <w:t xml:space="preserve"> </w:t>
      </w:r>
      <w:r w:rsidRPr="005C7F7A">
        <w:rPr>
          <w:b/>
          <w:lang w:val="es-ES_tradnl"/>
        </w:rPr>
        <w:t xml:space="preserve">la ley y al testimonio! Si NO dijeren CONFORME </w:t>
      </w:r>
      <w:proofErr w:type="spellStart"/>
      <w:r w:rsidRPr="005C7F7A">
        <w:rPr>
          <w:b/>
          <w:lang w:val="es-ES_tradnl"/>
        </w:rPr>
        <w:t>á</w:t>
      </w:r>
      <w:proofErr w:type="spellEnd"/>
      <w:r w:rsidRPr="005C7F7A">
        <w:rPr>
          <w:b/>
          <w:lang w:val="es-ES_tradnl"/>
        </w:rPr>
        <w:t xml:space="preserve"> esto, es porque NO les ha amanecido.</w:t>
      </w:r>
    </w:p>
    <w:p w14:paraId="58855E0C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 xml:space="preserve">(Jesucristo, es NUESTRO ÚNICO sacerdote y Cura hoy en día, otros curas NO TIENEN Dios, como los católicos, cristianos, mormones, testigos de </w:t>
      </w:r>
      <w:proofErr w:type="spellStart"/>
      <w:r w:rsidRPr="005C7F7A">
        <w:rPr>
          <w:lang w:val="es-ES_tradnl"/>
        </w:rPr>
        <w:t>jehova</w:t>
      </w:r>
      <w:proofErr w:type="spellEnd"/>
      <w:r w:rsidRPr="005C7F7A">
        <w:rPr>
          <w:lang w:val="es-ES_tradnl"/>
        </w:rPr>
        <w:t>, pentecostales, etc.,</w:t>
      </w:r>
      <w:r w:rsidR="00403D43">
        <w:rPr>
          <w:lang w:val="es-ES_tradnl"/>
        </w:rPr>
        <w:t xml:space="preserve"> </w:t>
      </w:r>
      <w:r w:rsidRPr="005C7F7A">
        <w:rPr>
          <w:lang w:val="es-ES_tradnl"/>
        </w:rPr>
        <w:t xml:space="preserve">y cualquier grupo o iglesia Israelita: </w:t>
      </w:r>
      <w:r w:rsidRPr="005C7F7A">
        <w:rPr>
          <w:b/>
          <w:lang w:val="es-ES_tradnl"/>
        </w:rPr>
        <w:t>1Juan</w:t>
      </w:r>
      <w:r w:rsidR="00403D43">
        <w:rPr>
          <w:b/>
          <w:lang w:val="es-ES_tradnl"/>
        </w:rPr>
        <w:t xml:space="preserve"> </w:t>
      </w:r>
      <w:r w:rsidRPr="005C7F7A">
        <w:rPr>
          <w:b/>
          <w:lang w:val="es-ES_tradnl"/>
        </w:rPr>
        <w:t>4:1</w:t>
      </w:r>
      <w:r w:rsidRPr="005C7F7A">
        <w:rPr>
          <w:lang w:val="es-ES_tradnl"/>
        </w:rPr>
        <w:t>.</w:t>
      </w:r>
    </w:p>
    <w:p w14:paraId="0F75CEAD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35866DEF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 xml:space="preserve">Salmos 110:1 JEHOVA dijo </w:t>
      </w:r>
      <w:proofErr w:type="spellStart"/>
      <w:r w:rsidRPr="005C7F7A">
        <w:rPr>
          <w:b/>
          <w:lang w:val="es-ES_tradnl"/>
        </w:rPr>
        <w:t>á</w:t>
      </w:r>
      <w:proofErr w:type="spellEnd"/>
      <w:r w:rsidRPr="005C7F7A">
        <w:rPr>
          <w:b/>
          <w:lang w:val="es-ES_tradnl"/>
        </w:rPr>
        <w:t xml:space="preserve"> mi Señor: Siéntate </w:t>
      </w:r>
      <w:proofErr w:type="spellStart"/>
      <w:r w:rsidRPr="005C7F7A">
        <w:rPr>
          <w:b/>
          <w:lang w:val="es-ES_tradnl"/>
        </w:rPr>
        <w:t>á</w:t>
      </w:r>
      <w:proofErr w:type="spellEnd"/>
      <w:r w:rsidRPr="005C7F7A">
        <w:rPr>
          <w:b/>
          <w:lang w:val="es-ES_tradnl"/>
        </w:rPr>
        <w:t xml:space="preserve"> mi diestra, En tanto que pongo tus enemigos por estrado de tus pies.</w:t>
      </w:r>
    </w:p>
    <w:p w14:paraId="01342E50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 xml:space="preserve">:4 Juró Jehová, y no se arrepentirá: Tú eres SACERDOTE PARA SIEMPRE Según el orden de </w:t>
      </w:r>
      <w:proofErr w:type="spellStart"/>
      <w:r w:rsidRPr="005C7F7A">
        <w:rPr>
          <w:b/>
          <w:lang w:val="es-ES_tradnl"/>
        </w:rPr>
        <w:t>Melchîsedech</w:t>
      </w:r>
      <w:proofErr w:type="spellEnd"/>
      <w:r w:rsidRPr="005C7F7A">
        <w:rPr>
          <w:b/>
          <w:lang w:val="es-ES_tradnl"/>
        </w:rPr>
        <w:t>.</w:t>
      </w:r>
    </w:p>
    <w:p w14:paraId="49E1674A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(Nuestro Señor Jesucristo es el único sacerdote.  Y Esto es la razón que NI AUN Sus verdaderos discípulos</w:t>
      </w:r>
      <w:r>
        <w:rPr>
          <w:lang w:val="es-ES_tradnl"/>
        </w:rPr>
        <w:t xml:space="preserve"> </w:t>
      </w:r>
      <w:r w:rsidRPr="005C7F7A">
        <w:rPr>
          <w:lang w:val="es-ES_tradnl"/>
        </w:rPr>
        <w:t>se llamaron sacerdotes o curas, ni colectaron diezmos, como los que se llaman sacerdotes, hoy en día.)</w:t>
      </w:r>
    </w:p>
    <w:p w14:paraId="67444C83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42381F99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>Zacarías 6:12 Y le hablarás, diciendo: Así ha hablado Jehová de los ejércitos, diciendo: He aquí el varón cuyo nombre es Pimpollo, el cual germinará de su lugar, y edificará el templo de Jehová:</w:t>
      </w:r>
    </w:p>
    <w:p w14:paraId="7E20FA88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>:13 El edificará el templo de</w:t>
      </w:r>
      <w:r>
        <w:rPr>
          <w:b/>
          <w:lang w:val="es-ES_tradnl"/>
        </w:rPr>
        <w:t xml:space="preserve"> </w:t>
      </w:r>
      <w:r w:rsidRPr="005C7F7A">
        <w:rPr>
          <w:b/>
          <w:lang w:val="es-ES_tradnl"/>
        </w:rPr>
        <w:t xml:space="preserve">Jehová, y él llevará gloria, y se sentará y dominará en su trono, y será SACERDOTE en su solio; y consejo de paz será entre ambos </w:t>
      </w:r>
      <w:proofErr w:type="spellStart"/>
      <w:r w:rsidRPr="005C7F7A">
        <w:rPr>
          <w:b/>
          <w:lang w:val="es-ES_tradnl"/>
        </w:rPr>
        <w:t>á</w:t>
      </w:r>
      <w:proofErr w:type="spellEnd"/>
      <w:r w:rsidRPr="005C7F7A">
        <w:rPr>
          <w:b/>
          <w:lang w:val="es-ES_tradnl"/>
        </w:rPr>
        <w:t xml:space="preserve"> dos. </w:t>
      </w:r>
    </w:p>
    <w:p w14:paraId="52383E53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[El templo NO ES una iglesia o edificio literal, pero es los verdaderos adoradores (</w:t>
      </w:r>
      <w:r w:rsidRPr="005C7F7A">
        <w:rPr>
          <w:b/>
          <w:lang w:val="es-ES_tradnl"/>
        </w:rPr>
        <w:t>Juan 4:22-24</w:t>
      </w:r>
      <w:r w:rsidRPr="005C7F7A">
        <w:rPr>
          <w:lang w:val="es-ES_tradnl"/>
        </w:rPr>
        <w:t xml:space="preserve">): </w:t>
      </w:r>
      <w:r w:rsidRPr="005C7F7A">
        <w:rPr>
          <w:b/>
          <w:lang w:val="es-ES_tradnl"/>
        </w:rPr>
        <w:t>1Corintios 3:16, Amos 9:9-12, Mateo 18:20, Ezequiel 43:7, Salmos 51:21</w:t>
      </w:r>
      <w:r>
        <w:rPr>
          <w:lang w:val="es-ES_tradnl"/>
        </w:rPr>
        <w:t>, etc.]</w:t>
      </w:r>
    </w:p>
    <w:p w14:paraId="52BBC700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08CE2478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 xml:space="preserve">Mateo 23:8 Mas vosotros, no queráis ser llamados </w:t>
      </w:r>
      <w:proofErr w:type="spellStart"/>
      <w:r w:rsidRPr="005C7F7A">
        <w:rPr>
          <w:b/>
          <w:lang w:val="es-ES_tradnl"/>
        </w:rPr>
        <w:t>Rabbí</w:t>
      </w:r>
      <w:proofErr w:type="spellEnd"/>
      <w:r w:rsidRPr="005C7F7A">
        <w:rPr>
          <w:b/>
          <w:lang w:val="es-ES_tradnl"/>
        </w:rPr>
        <w:t>; PORQUE UNO ES vuestro Maestro, el Cristo; y TODOS</w:t>
      </w:r>
      <w:r w:rsidR="00403D43">
        <w:rPr>
          <w:b/>
          <w:lang w:val="es-ES_tradnl"/>
        </w:rPr>
        <w:t xml:space="preserve"> </w:t>
      </w:r>
      <w:r w:rsidRPr="005C7F7A">
        <w:rPr>
          <w:b/>
          <w:lang w:val="es-ES_tradnl"/>
        </w:rPr>
        <w:t>VOSOTROS sois hermanos.</w:t>
      </w:r>
    </w:p>
    <w:p w14:paraId="6759BE6C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(</w:t>
      </w:r>
      <w:proofErr w:type="gramStart"/>
      <w:r w:rsidRPr="005C7F7A">
        <w:rPr>
          <w:lang w:val="es-ES_tradnl"/>
        </w:rPr>
        <w:t>Es tu hermano, no tu líder, ni tu cura, ni tu salvador, ni tu juez!</w:t>
      </w:r>
      <w:proofErr w:type="gramEnd"/>
      <w:r w:rsidRPr="005C7F7A">
        <w:rPr>
          <w:lang w:val="es-ES_tradnl"/>
        </w:rPr>
        <w:t>)</w:t>
      </w:r>
    </w:p>
    <w:p w14:paraId="78EB233A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 xml:space="preserve">:9 Y vuestro padre NO llaméis </w:t>
      </w:r>
      <w:proofErr w:type="spellStart"/>
      <w:r w:rsidRPr="005C7F7A">
        <w:rPr>
          <w:b/>
          <w:lang w:val="es-ES_tradnl"/>
        </w:rPr>
        <w:t>á</w:t>
      </w:r>
      <w:proofErr w:type="spellEnd"/>
      <w:r w:rsidR="00403D43">
        <w:rPr>
          <w:b/>
          <w:lang w:val="es-ES_tradnl"/>
        </w:rPr>
        <w:t xml:space="preserve"> </w:t>
      </w:r>
      <w:r w:rsidRPr="005C7F7A">
        <w:rPr>
          <w:b/>
          <w:lang w:val="es-ES_tradnl"/>
        </w:rPr>
        <w:t>nadie en la tierra; porque uno es vuestro Padre, el cual está en los cielos.</w:t>
      </w:r>
    </w:p>
    <w:p w14:paraId="6FB35AC8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(Este mandamiento significa QUE NO PUEDE llamar a curas de la iglesia católica o cualquier iglesia, ‘Padre’, ni tampoco darles diezmos, si obedeces al Padre Celestial y Je</w:t>
      </w:r>
      <w:r>
        <w:rPr>
          <w:lang w:val="es-ES_tradnl"/>
        </w:rPr>
        <w:t>sucristo; y no quisieras pecar.)</w:t>
      </w:r>
    </w:p>
    <w:p w14:paraId="4EAEAE74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1E678577" w14:textId="77777777" w:rsidR="005C7F7A" w:rsidRPr="005C7F7A" w:rsidRDefault="005C7F7A" w:rsidP="005C7F7A">
      <w:pPr>
        <w:pStyle w:val="NoSpacing"/>
        <w:rPr>
          <w:lang w:val="es-ES_tradnl"/>
        </w:rPr>
      </w:pPr>
      <w:proofErr w:type="spellStart"/>
      <w:r w:rsidRPr="005C7F7A">
        <w:rPr>
          <w:lang w:val="es-ES_tradnl"/>
        </w:rPr>
        <w:t>Oid</w:t>
      </w:r>
      <w:proofErr w:type="spellEnd"/>
      <w:r w:rsidRPr="005C7F7A">
        <w:rPr>
          <w:lang w:val="es-ES_tradnl"/>
        </w:rPr>
        <w:t xml:space="preserve"> con humildad, y renuevan sus mentes, sus pensamientos y acciones.  Jesucristo, NO colectaba ni mandaba el colectar de diezmos (que no es dinero, ni diezmos actuales como los Levitas ancianos):</w:t>
      </w:r>
    </w:p>
    <w:p w14:paraId="0477DA3C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04FBE586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>Tito 1:11 A los cuales es preciso tapar la boca; que trastornan CASAS ENTERAS; enseñando lo que NO conviene, por TORPE GANANCIA.</w:t>
      </w:r>
    </w:p>
    <w:p w14:paraId="4EA10239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11DF158F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 xml:space="preserve">2Tesalonicenses 3:8 Ni comimos el pan de ninguno de balde; antes, obrando CON TRABAJO y fatiga de noche y </w:t>
      </w:r>
      <w:proofErr w:type="spellStart"/>
      <w:r w:rsidRPr="005C7F7A">
        <w:rPr>
          <w:b/>
          <w:lang w:val="es-ES_tradnl"/>
        </w:rPr>
        <w:t>dedía</w:t>
      </w:r>
      <w:proofErr w:type="spellEnd"/>
      <w:r w:rsidRPr="005C7F7A">
        <w:rPr>
          <w:b/>
          <w:lang w:val="es-ES_tradnl"/>
        </w:rPr>
        <w:t xml:space="preserve">, POR NO SER gravosos </w:t>
      </w:r>
      <w:proofErr w:type="spellStart"/>
      <w:r w:rsidRPr="005C7F7A">
        <w:rPr>
          <w:b/>
          <w:lang w:val="es-ES_tradnl"/>
        </w:rPr>
        <w:t>á</w:t>
      </w:r>
      <w:proofErr w:type="spellEnd"/>
      <w:r w:rsidRPr="005C7F7A">
        <w:rPr>
          <w:b/>
          <w:lang w:val="es-ES_tradnl"/>
        </w:rPr>
        <w:t xml:space="preserve"> ninguno de vosotros;</w:t>
      </w:r>
    </w:p>
    <w:p w14:paraId="364AC20D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 xml:space="preserve">[La vocación (enseñando la biblia verdaderamente), NO ES un trabajo.  El trabajo que hicieron los discípulos eran pescadores como Pedro: </w:t>
      </w:r>
      <w:r w:rsidRPr="005C7F7A">
        <w:rPr>
          <w:b/>
          <w:lang w:val="es-ES_tradnl"/>
        </w:rPr>
        <w:t>Juan 21:3-9</w:t>
      </w:r>
      <w:r w:rsidRPr="005C7F7A">
        <w:rPr>
          <w:lang w:val="es-ES_tradnl"/>
        </w:rPr>
        <w:t xml:space="preserve">, etc., y hacer tiendas como Pablo: </w:t>
      </w:r>
      <w:r w:rsidRPr="005C7F7A">
        <w:rPr>
          <w:b/>
          <w:lang w:val="es-ES_tradnl"/>
        </w:rPr>
        <w:t>Hechos 18:1-3</w:t>
      </w:r>
      <w:r w:rsidRPr="005C7F7A">
        <w:rPr>
          <w:lang w:val="es-ES_tradnl"/>
        </w:rPr>
        <w:t>.]</w:t>
      </w:r>
    </w:p>
    <w:p w14:paraId="6D0341EA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>:9 NO porque no tuviésemos potestad, sino por daros en nosotros un dechado, para que nos imitaseis.</w:t>
      </w:r>
    </w:p>
    <w:p w14:paraId="31049C01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 xml:space="preserve">:10 Porque aun estando con vosotros, os denunciábamos esto: </w:t>
      </w:r>
      <w:proofErr w:type="gramStart"/>
      <w:r w:rsidRPr="005C7F7A">
        <w:rPr>
          <w:b/>
          <w:lang w:val="es-ES_tradnl"/>
        </w:rPr>
        <w:t>Que</w:t>
      </w:r>
      <w:proofErr w:type="gramEnd"/>
      <w:r w:rsidRPr="005C7F7A">
        <w:rPr>
          <w:b/>
          <w:lang w:val="es-ES_tradnl"/>
        </w:rPr>
        <w:t xml:space="preserve"> si alguno no quisiere TRABAJAR, tampoco coma.</w:t>
      </w:r>
    </w:p>
    <w:p w14:paraId="18E19EB8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lastRenderedPageBreak/>
        <w:t>1Pedro 5:2 Apacentad la grey de Dios que está entre vosotros, teniendo cuidado de ella, no por fuerza, sino voluntariamente; NO por GANANCIA DESHONESTA, sino de un ánimo pronto;</w:t>
      </w:r>
    </w:p>
    <w:p w14:paraId="2292AFD8" w14:textId="77777777" w:rsidR="005C7F7A" w:rsidRPr="005C7F7A" w:rsidRDefault="005C7F7A" w:rsidP="005C7F7A">
      <w:pPr>
        <w:pStyle w:val="NoSpacing"/>
        <w:rPr>
          <w:b/>
          <w:lang w:val="es-ES_tradnl"/>
        </w:rPr>
      </w:pPr>
    </w:p>
    <w:p w14:paraId="7070B161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>3 Y NO COMO teniendo señorío sobre las heredades del Señor, sino SIENDO dechados de la grey.</w:t>
      </w:r>
    </w:p>
    <w:p w14:paraId="2E51D41F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144362BC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 xml:space="preserve">Miqueas 3:11 Sus CABEZAS juzgan POR cohecho, y sus sacerdotes enseñan POR PRECIO, y sus profetas adivinan POR DINERO; y </w:t>
      </w:r>
      <w:proofErr w:type="spellStart"/>
      <w:r w:rsidRPr="005C7F7A">
        <w:rPr>
          <w:b/>
          <w:lang w:val="es-ES_tradnl"/>
        </w:rPr>
        <w:t>apóyanse</w:t>
      </w:r>
      <w:proofErr w:type="spellEnd"/>
      <w:r w:rsidRPr="005C7F7A">
        <w:rPr>
          <w:b/>
          <w:lang w:val="es-ES_tradnl"/>
        </w:rPr>
        <w:t xml:space="preserve"> en Jehová diciendo: ¿no está Jehová entre nosotros? No vendrá mal sobre nosotros.</w:t>
      </w:r>
    </w:p>
    <w:p w14:paraId="782F85FC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 xml:space="preserve">(Cobran </w:t>
      </w:r>
      <w:proofErr w:type="spellStart"/>
      <w:r w:rsidRPr="005C7F7A">
        <w:rPr>
          <w:lang w:val="es-ES_tradnl"/>
        </w:rPr>
        <w:t>quota</w:t>
      </w:r>
      <w:proofErr w:type="spellEnd"/>
      <w:r w:rsidRPr="005C7F7A">
        <w:rPr>
          <w:lang w:val="es-ES_tradnl"/>
        </w:rPr>
        <w:t xml:space="preserve"> por sus </w:t>
      </w:r>
      <w:proofErr w:type="spellStart"/>
      <w:r w:rsidRPr="005C7F7A">
        <w:rPr>
          <w:lang w:val="es-ES_tradnl"/>
        </w:rPr>
        <w:t>aparencias</w:t>
      </w:r>
      <w:proofErr w:type="spellEnd"/>
      <w:r w:rsidRPr="005C7F7A">
        <w:rPr>
          <w:lang w:val="es-ES_tradnl"/>
        </w:rPr>
        <w:t xml:space="preserve"> en iglesias, o para “defender” los derechos de los oprimidos de la verdadera nación de Israel, como Al </w:t>
      </w:r>
      <w:proofErr w:type="spellStart"/>
      <w:r w:rsidRPr="005C7F7A">
        <w:rPr>
          <w:lang w:val="es-ES_tradnl"/>
        </w:rPr>
        <w:t>Sharpton</w:t>
      </w:r>
      <w:proofErr w:type="spellEnd"/>
      <w:r w:rsidRPr="005C7F7A">
        <w:rPr>
          <w:lang w:val="es-ES_tradnl"/>
        </w:rPr>
        <w:t xml:space="preserve">, Jesse Jackson, </w:t>
      </w:r>
      <w:proofErr w:type="spellStart"/>
      <w:r w:rsidRPr="005C7F7A">
        <w:rPr>
          <w:lang w:val="es-ES_tradnl"/>
        </w:rPr>
        <w:t>Creflo</w:t>
      </w:r>
      <w:proofErr w:type="spellEnd"/>
      <w:r w:rsidRPr="005C7F7A">
        <w:rPr>
          <w:lang w:val="es-ES_tradnl"/>
        </w:rPr>
        <w:t xml:space="preserve"> </w:t>
      </w:r>
      <w:proofErr w:type="spellStart"/>
      <w:r w:rsidRPr="005C7F7A">
        <w:rPr>
          <w:lang w:val="es-ES_tradnl"/>
        </w:rPr>
        <w:t>Dollar</w:t>
      </w:r>
      <w:proofErr w:type="spellEnd"/>
      <w:r w:rsidRPr="005C7F7A">
        <w:rPr>
          <w:lang w:val="es-ES_tradnl"/>
        </w:rPr>
        <w:t xml:space="preserve">, y Louis </w:t>
      </w:r>
      <w:proofErr w:type="spellStart"/>
      <w:r w:rsidRPr="005C7F7A">
        <w:rPr>
          <w:lang w:val="es-ES_tradnl"/>
        </w:rPr>
        <w:t>Farrakhan</w:t>
      </w:r>
      <w:proofErr w:type="spellEnd"/>
      <w:r w:rsidRPr="005C7F7A">
        <w:rPr>
          <w:lang w:val="es-ES_tradnl"/>
        </w:rPr>
        <w:t>, etc.)</w:t>
      </w:r>
    </w:p>
    <w:p w14:paraId="5233FD85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2F91C397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Otra vez, tampoco diezmos eran dinero, pero alimentos (animales, hierbas, verduras, y frutas):</w:t>
      </w:r>
    </w:p>
    <w:p w14:paraId="06093D65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2B84EE63" w14:textId="77777777" w:rsidR="005C7F7A" w:rsidRPr="005C7F7A" w:rsidRDefault="005C7F7A" w:rsidP="005C7F7A">
      <w:pPr>
        <w:pStyle w:val="NoSpacing"/>
        <w:rPr>
          <w:b/>
          <w:lang w:val="es-ES_tradnl"/>
        </w:rPr>
      </w:pPr>
      <w:proofErr w:type="gramStart"/>
      <w:r w:rsidRPr="005C7F7A">
        <w:rPr>
          <w:b/>
          <w:lang w:val="es-ES_tradnl"/>
        </w:rPr>
        <w:t>Mateo 23:23 Ay de vosotros,</w:t>
      </w:r>
      <w:r w:rsidR="00403D43">
        <w:rPr>
          <w:b/>
          <w:lang w:val="es-ES_tradnl"/>
        </w:rPr>
        <w:t xml:space="preserve"> </w:t>
      </w:r>
      <w:r w:rsidRPr="005C7F7A">
        <w:rPr>
          <w:b/>
          <w:lang w:val="es-ES_tradnl"/>
        </w:rPr>
        <w:t>escribas y Fariseos, hipócritas!</w:t>
      </w:r>
      <w:proofErr w:type="gramEnd"/>
      <w:r w:rsidRPr="005C7F7A">
        <w:rPr>
          <w:b/>
          <w:lang w:val="es-ES_tradnl"/>
        </w:rPr>
        <w:t xml:space="preserve"> porque diezmáis LA MENTA y EL ENELDO y EL</w:t>
      </w:r>
      <w:r w:rsidR="00403D43">
        <w:rPr>
          <w:b/>
          <w:lang w:val="es-ES_tradnl"/>
        </w:rPr>
        <w:t xml:space="preserve"> </w:t>
      </w:r>
      <w:r w:rsidRPr="005C7F7A">
        <w:rPr>
          <w:b/>
          <w:lang w:val="es-ES_tradnl"/>
        </w:rPr>
        <w:t xml:space="preserve">COMINO, y dejasteis lo que es lo más grave de la ley, es </w:t>
      </w:r>
      <w:proofErr w:type="spellStart"/>
      <w:r w:rsidRPr="005C7F7A">
        <w:rPr>
          <w:b/>
          <w:lang w:val="es-ES_tradnl"/>
        </w:rPr>
        <w:t>á</w:t>
      </w:r>
      <w:proofErr w:type="spellEnd"/>
      <w:r w:rsidRPr="005C7F7A">
        <w:rPr>
          <w:b/>
          <w:lang w:val="es-ES_tradnl"/>
        </w:rPr>
        <w:t xml:space="preserve"> saber, el juicio y</w:t>
      </w:r>
      <w:r w:rsidR="00403D43">
        <w:rPr>
          <w:b/>
          <w:lang w:val="es-ES_tradnl"/>
        </w:rPr>
        <w:t xml:space="preserve"> </w:t>
      </w:r>
      <w:r w:rsidRPr="005C7F7A">
        <w:rPr>
          <w:b/>
          <w:lang w:val="es-ES_tradnl"/>
        </w:rPr>
        <w:t>la misericordia y la fe: esto era menester hacer, y no dejar lo otro.</w:t>
      </w:r>
    </w:p>
    <w:p w14:paraId="25BA0344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[Otra vez, de la boca de Cristo que los diezmos, NO SON dinero, pero son alimentos; como hierbas.]</w:t>
      </w:r>
    </w:p>
    <w:p w14:paraId="6C1BFD20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08CAA206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 xml:space="preserve">Levítico 27:30 Y todas las décimas DE LA TIERRA, así DE LA SIMIENTE de la tierra COMO DEL fruto de los árboles, de Jehová son: es cosa consagrada </w:t>
      </w:r>
      <w:proofErr w:type="spellStart"/>
      <w:r w:rsidRPr="005C7F7A">
        <w:rPr>
          <w:b/>
          <w:lang w:val="es-ES_tradnl"/>
        </w:rPr>
        <w:t>á</w:t>
      </w:r>
      <w:proofErr w:type="spellEnd"/>
      <w:r w:rsidRPr="005C7F7A">
        <w:rPr>
          <w:b/>
          <w:lang w:val="es-ES_tradnl"/>
        </w:rPr>
        <w:t xml:space="preserve"> Jehová.</w:t>
      </w:r>
    </w:p>
    <w:p w14:paraId="60B67B26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>:31 Y si alguno quisiere redimir</w:t>
      </w:r>
      <w:r>
        <w:rPr>
          <w:b/>
          <w:lang w:val="es-ES_tradnl"/>
        </w:rPr>
        <w:t xml:space="preserve"> </w:t>
      </w:r>
      <w:r w:rsidRPr="005C7F7A">
        <w:rPr>
          <w:b/>
          <w:lang w:val="es-ES_tradnl"/>
        </w:rPr>
        <w:t xml:space="preserve">algo de sus décimas, añadirá su quinto </w:t>
      </w:r>
      <w:proofErr w:type="spellStart"/>
      <w:r w:rsidRPr="005C7F7A">
        <w:rPr>
          <w:b/>
          <w:lang w:val="es-ES_tradnl"/>
        </w:rPr>
        <w:t>á</w:t>
      </w:r>
      <w:proofErr w:type="spellEnd"/>
      <w:r w:rsidRPr="005C7F7A">
        <w:rPr>
          <w:b/>
          <w:lang w:val="es-ES_tradnl"/>
        </w:rPr>
        <w:t xml:space="preserve"> ello.</w:t>
      </w:r>
    </w:p>
    <w:p w14:paraId="539F38C5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 xml:space="preserve">:32 Y toda décima DE VACAS </w:t>
      </w:r>
      <w:proofErr w:type="spellStart"/>
      <w:r w:rsidRPr="005C7F7A">
        <w:rPr>
          <w:b/>
          <w:lang w:val="es-ES_tradnl"/>
        </w:rPr>
        <w:t>ó</w:t>
      </w:r>
      <w:proofErr w:type="spellEnd"/>
      <w:r w:rsidRPr="005C7F7A">
        <w:rPr>
          <w:b/>
          <w:lang w:val="es-ES_tradnl"/>
        </w:rPr>
        <w:t xml:space="preserve"> de ovejas, DE TODO LO que pasa bajo la vara, la décima será consagrada </w:t>
      </w:r>
      <w:proofErr w:type="spellStart"/>
      <w:r w:rsidRPr="005C7F7A">
        <w:rPr>
          <w:b/>
          <w:lang w:val="es-ES_tradnl"/>
        </w:rPr>
        <w:t>á</w:t>
      </w:r>
      <w:proofErr w:type="spellEnd"/>
      <w:r w:rsidRPr="005C7F7A">
        <w:rPr>
          <w:b/>
          <w:lang w:val="es-ES_tradnl"/>
        </w:rPr>
        <w:t xml:space="preserve"> Jehová.</w:t>
      </w:r>
    </w:p>
    <w:p w14:paraId="1E51C0D9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41601229" w14:textId="77777777" w:rsidR="005C7F7A" w:rsidRPr="005C7F7A" w:rsidRDefault="005C7F7A" w:rsidP="005C7F7A">
      <w:pPr>
        <w:pStyle w:val="NoSpacing"/>
        <w:rPr>
          <w:b/>
          <w:lang w:val="es-ES_tradnl"/>
        </w:rPr>
      </w:pPr>
      <w:r w:rsidRPr="005C7F7A">
        <w:rPr>
          <w:b/>
          <w:lang w:val="es-ES_tradnl"/>
        </w:rPr>
        <w:t xml:space="preserve">Proverbios 3:9 Honra </w:t>
      </w:r>
      <w:proofErr w:type="spellStart"/>
      <w:r w:rsidRPr="005C7F7A">
        <w:rPr>
          <w:b/>
          <w:lang w:val="es-ES_tradnl"/>
        </w:rPr>
        <w:t>á</w:t>
      </w:r>
      <w:proofErr w:type="spellEnd"/>
      <w:r w:rsidRPr="005C7F7A">
        <w:rPr>
          <w:b/>
          <w:lang w:val="es-ES_tradnl"/>
        </w:rPr>
        <w:t xml:space="preserve"> Jehová de</w:t>
      </w:r>
      <w:r>
        <w:rPr>
          <w:b/>
          <w:lang w:val="es-ES_tradnl"/>
        </w:rPr>
        <w:t xml:space="preserve"> </w:t>
      </w:r>
      <w:r w:rsidRPr="005C7F7A">
        <w:rPr>
          <w:b/>
          <w:lang w:val="es-ES_tradnl"/>
        </w:rPr>
        <w:t>tu sustancia, Y de LAS PRIMICIAS de todos tus frutos;</w:t>
      </w:r>
    </w:p>
    <w:p w14:paraId="1DA573C2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[</w:t>
      </w:r>
      <w:proofErr w:type="gramStart"/>
      <w:r w:rsidRPr="005C7F7A">
        <w:rPr>
          <w:lang w:val="es-ES_tradnl"/>
        </w:rPr>
        <w:t>Diezmos eran el FRUTO de la tierra, y animales, alimentos que nos sustenta, NO al dinero!</w:t>
      </w:r>
      <w:proofErr w:type="gramEnd"/>
      <w:r w:rsidRPr="005C7F7A">
        <w:rPr>
          <w:lang w:val="es-ES_tradnl"/>
        </w:rPr>
        <w:t>]</w:t>
      </w:r>
    </w:p>
    <w:p w14:paraId="6F568A2D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65FFE318" w14:textId="77777777" w:rsidR="005C7F7A" w:rsidRPr="00960E6F" w:rsidRDefault="005C7F7A" w:rsidP="005C7F7A">
      <w:pPr>
        <w:pStyle w:val="NoSpacing"/>
        <w:rPr>
          <w:b/>
          <w:lang w:val="es-ES_tradnl"/>
        </w:rPr>
      </w:pPr>
      <w:r w:rsidRPr="00960E6F">
        <w:rPr>
          <w:b/>
          <w:lang w:val="es-ES_tradnl"/>
        </w:rPr>
        <w:t>Malaquías 3:8 ¿Robará el hombre</w:t>
      </w:r>
      <w:r w:rsidR="00603FCE">
        <w:rPr>
          <w:b/>
          <w:lang w:val="es-ES_tradnl"/>
        </w:rPr>
        <w:t xml:space="preserve"> </w:t>
      </w:r>
      <w:proofErr w:type="spellStart"/>
      <w:r w:rsidRPr="00960E6F">
        <w:rPr>
          <w:b/>
          <w:lang w:val="es-ES_tradnl"/>
        </w:rPr>
        <w:t>á</w:t>
      </w:r>
      <w:proofErr w:type="spellEnd"/>
      <w:r w:rsidRPr="00960E6F">
        <w:rPr>
          <w:b/>
          <w:lang w:val="es-ES_tradnl"/>
        </w:rPr>
        <w:t xml:space="preserve"> Dios? Pues vosotros me habéis robado. Y dijisteis: ¿En qué te hemos robado? Los diezmos y las primicias.</w:t>
      </w:r>
    </w:p>
    <w:p w14:paraId="24B80E93" w14:textId="77777777" w:rsidR="005C7F7A" w:rsidRPr="00960E6F" w:rsidRDefault="005C7F7A" w:rsidP="005C7F7A">
      <w:pPr>
        <w:pStyle w:val="NoSpacing"/>
        <w:rPr>
          <w:b/>
          <w:lang w:val="es-ES_tradnl"/>
        </w:rPr>
      </w:pPr>
      <w:r w:rsidRPr="00960E6F">
        <w:rPr>
          <w:b/>
          <w:lang w:val="es-ES_tradnl"/>
        </w:rPr>
        <w:t>:9 Malditos sois con maldición, porque vosotros, la nación toda, me habéis robado.</w:t>
      </w:r>
    </w:p>
    <w:p w14:paraId="4413E4BC" w14:textId="77777777" w:rsidR="005C7F7A" w:rsidRPr="00960E6F" w:rsidRDefault="005C7F7A" w:rsidP="005C7F7A">
      <w:pPr>
        <w:pStyle w:val="NoSpacing"/>
        <w:rPr>
          <w:b/>
          <w:lang w:val="es-ES_tradnl"/>
        </w:rPr>
      </w:pPr>
    </w:p>
    <w:p w14:paraId="4A3AD723" w14:textId="77777777" w:rsidR="005C7F7A" w:rsidRPr="00960E6F" w:rsidRDefault="005C7F7A" w:rsidP="005C7F7A">
      <w:pPr>
        <w:pStyle w:val="NoSpacing"/>
        <w:rPr>
          <w:b/>
          <w:lang w:val="es-ES_tradnl"/>
        </w:rPr>
      </w:pPr>
      <w:r w:rsidRPr="00960E6F">
        <w:rPr>
          <w:b/>
          <w:lang w:val="es-ES_tradnl"/>
        </w:rPr>
        <w:t>:10 Traed todos los diezmos al</w:t>
      </w:r>
      <w:r w:rsidR="00603FCE">
        <w:rPr>
          <w:b/>
          <w:lang w:val="es-ES_tradnl"/>
        </w:rPr>
        <w:t xml:space="preserve"> </w:t>
      </w:r>
      <w:r w:rsidRPr="00960E6F">
        <w:rPr>
          <w:b/>
          <w:lang w:val="es-ES_tradnl"/>
        </w:rPr>
        <w:t xml:space="preserve">alfolí, y haya alimento en mi casa; y probadme ahora en esto, dice Jehová </w:t>
      </w:r>
      <w:proofErr w:type="gramStart"/>
      <w:r w:rsidRPr="00960E6F">
        <w:rPr>
          <w:b/>
          <w:lang w:val="es-ES_tradnl"/>
        </w:rPr>
        <w:t>delos</w:t>
      </w:r>
      <w:proofErr w:type="gramEnd"/>
      <w:r w:rsidRPr="00960E6F">
        <w:rPr>
          <w:b/>
          <w:lang w:val="es-ES_tradnl"/>
        </w:rPr>
        <w:t xml:space="preserve"> ejércitos, si no os abriré LAS VENTANAS DE LOS CIELOS, y vaciaré sobre vosotros bendición hasta que sobreabunde.</w:t>
      </w:r>
    </w:p>
    <w:p w14:paraId="4E5C478F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 xml:space="preserve">[Génesis 7:11 El año seiscientos de la vida de Noé, en el mes segundo </w:t>
      </w:r>
      <w:proofErr w:type="spellStart"/>
      <w:r w:rsidRPr="005C7F7A">
        <w:rPr>
          <w:lang w:val="es-ES_tradnl"/>
        </w:rPr>
        <w:t>á</w:t>
      </w:r>
      <w:proofErr w:type="spellEnd"/>
      <w:r w:rsidRPr="005C7F7A">
        <w:rPr>
          <w:lang w:val="es-ES_tradnl"/>
        </w:rPr>
        <w:t xml:space="preserve"> diecisiete días del mes, aquel día fueron rotas todas las fuentes del grande abismo, y las cataratas de LOS CIELOS FUERON ABIERTAS;</w:t>
      </w:r>
    </w:p>
    <w:p w14:paraId="45321DBA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2EAB4E2D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Lucas 4:25 Mas en verdad os digo, que muchas viudas había en Israel en</w:t>
      </w:r>
      <w:r w:rsidR="00960E6F">
        <w:rPr>
          <w:lang w:val="es-ES_tradnl"/>
        </w:rPr>
        <w:t xml:space="preserve"> </w:t>
      </w:r>
      <w:r w:rsidRPr="005C7F7A">
        <w:rPr>
          <w:lang w:val="es-ES_tradnl"/>
        </w:rPr>
        <w:t xml:space="preserve">los días de Elías, CUANDO EL CIELO </w:t>
      </w:r>
      <w:proofErr w:type="spellStart"/>
      <w:r w:rsidRPr="005C7F7A">
        <w:rPr>
          <w:lang w:val="es-ES_tradnl"/>
        </w:rPr>
        <w:t>fué</w:t>
      </w:r>
      <w:proofErr w:type="spellEnd"/>
      <w:r w:rsidRPr="005C7F7A">
        <w:rPr>
          <w:lang w:val="es-ES_tradnl"/>
        </w:rPr>
        <w:t xml:space="preserve"> CERRADO por tres años y seis meses, que hubo una grande hambre en toda la tierra;]</w:t>
      </w:r>
    </w:p>
    <w:p w14:paraId="7CE2D382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24D92727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La bendición de “los cielos” FUE de recibir lluvia para reemplazar los diezmos que los Israelitas dieron a los Levitas de su tierra y animales.  Y los discípulos NO COLECTARON diezmos, aunque eran los maestros (enseñaron la biblia) de Dios y discípulos de Jesucristo.  De mostrar a siervos verdaderos amor fraternal, y caridad por su trabajo de amor uno puede darle alimento (almuerzo, una botella de agua):</w:t>
      </w:r>
    </w:p>
    <w:p w14:paraId="39BFBFA3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0C279A19" w14:textId="77777777" w:rsidR="005C7F7A" w:rsidRPr="00960E6F" w:rsidRDefault="005C7F7A" w:rsidP="005C7F7A">
      <w:pPr>
        <w:pStyle w:val="NoSpacing"/>
        <w:rPr>
          <w:b/>
          <w:lang w:val="es-ES_tradnl"/>
        </w:rPr>
      </w:pPr>
      <w:r w:rsidRPr="00960E6F">
        <w:rPr>
          <w:b/>
          <w:lang w:val="es-ES_tradnl"/>
        </w:rPr>
        <w:t xml:space="preserve">Mateo 10:40 El que os recibe </w:t>
      </w:r>
      <w:proofErr w:type="spellStart"/>
      <w:r w:rsidRPr="00960E6F">
        <w:rPr>
          <w:b/>
          <w:lang w:val="es-ES_tradnl"/>
        </w:rPr>
        <w:t>á</w:t>
      </w:r>
      <w:proofErr w:type="spellEnd"/>
      <w:r w:rsidR="00960E6F" w:rsidRPr="00960E6F">
        <w:rPr>
          <w:b/>
          <w:lang w:val="es-ES_tradnl"/>
        </w:rPr>
        <w:t xml:space="preserve"> </w:t>
      </w:r>
      <w:r w:rsidRPr="00960E6F">
        <w:rPr>
          <w:b/>
          <w:lang w:val="es-ES_tradnl"/>
        </w:rPr>
        <w:t xml:space="preserve">vosotros, </w:t>
      </w:r>
      <w:proofErr w:type="spellStart"/>
      <w:r w:rsidRPr="00960E6F">
        <w:rPr>
          <w:b/>
          <w:lang w:val="es-ES_tradnl"/>
        </w:rPr>
        <w:t>á</w:t>
      </w:r>
      <w:proofErr w:type="spellEnd"/>
      <w:r w:rsidRPr="00960E6F">
        <w:rPr>
          <w:b/>
          <w:lang w:val="es-ES_tradnl"/>
        </w:rPr>
        <w:t xml:space="preserve"> mí recibe; y el que </w:t>
      </w:r>
      <w:proofErr w:type="spellStart"/>
      <w:r w:rsidRPr="00960E6F">
        <w:rPr>
          <w:b/>
          <w:lang w:val="es-ES_tradnl"/>
        </w:rPr>
        <w:t>á</w:t>
      </w:r>
      <w:proofErr w:type="spellEnd"/>
      <w:r w:rsidRPr="00960E6F">
        <w:rPr>
          <w:b/>
          <w:lang w:val="es-ES_tradnl"/>
        </w:rPr>
        <w:t xml:space="preserve"> mí recibe, recibe al que me envió.</w:t>
      </w:r>
    </w:p>
    <w:p w14:paraId="664F684D" w14:textId="77777777" w:rsidR="00960E6F" w:rsidRDefault="005C7F7A" w:rsidP="005C7F7A">
      <w:pPr>
        <w:pStyle w:val="NoSpacing"/>
        <w:rPr>
          <w:b/>
          <w:lang w:val="es-ES_tradnl"/>
        </w:rPr>
      </w:pPr>
      <w:r w:rsidRPr="00960E6F">
        <w:rPr>
          <w:b/>
          <w:lang w:val="es-ES_tradnl"/>
        </w:rPr>
        <w:t xml:space="preserve">:42 Y cualquiera que diere </w:t>
      </w:r>
      <w:proofErr w:type="spellStart"/>
      <w:r w:rsidRPr="00960E6F">
        <w:rPr>
          <w:b/>
          <w:lang w:val="es-ES_tradnl"/>
        </w:rPr>
        <w:t>á</w:t>
      </w:r>
      <w:proofErr w:type="spellEnd"/>
      <w:r w:rsidRPr="00960E6F">
        <w:rPr>
          <w:b/>
          <w:lang w:val="es-ES_tradnl"/>
        </w:rPr>
        <w:t xml:space="preserve"> uno de estos pequeñitos UN VASO DE AGUA fría solamente, en nombre de discípulo, de</w:t>
      </w:r>
      <w:r w:rsidR="00603FCE">
        <w:rPr>
          <w:b/>
          <w:lang w:val="es-ES_tradnl"/>
        </w:rPr>
        <w:t xml:space="preserve"> </w:t>
      </w:r>
      <w:r w:rsidRPr="00960E6F">
        <w:rPr>
          <w:b/>
          <w:lang w:val="es-ES_tradnl"/>
        </w:rPr>
        <w:t>cierto os digo, que no perderá su recompensa.</w:t>
      </w:r>
    </w:p>
    <w:p w14:paraId="0F614D28" w14:textId="77777777" w:rsidR="005C7F7A" w:rsidRPr="00960E6F" w:rsidRDefault="005C7F7A" w:rsidP="005C7F7A">
      <w:pPr>
        <w:pStyle w:val="NoSpacing"/>
        <w:rPr>
          <w:b/>
          <w:lang w:val="es-ES_tradnl"/>
        </w:rPr>
      </w:pPr>
      <w:r w:rsidRPr="005C7F7A">
        <w:rPr>
          <w:lang w:val="es-ES_tradnl"/>
        </w:rPr>
        <w:lastRenderedPageBreak/>
        <w:t>[</w:t>
      </w:r>
      <w:proofErr w:type="gramStart"/>
      <w:r w:rsidRPr="005C7F7A">
        <w:rPr>
          <w:lang w:val="es-ES_tradnl"/>
        </w:rPr>
        <w:t>Que le den un vaso de agua, NO DIEZMOS, NO dinero, NO pague sus salarios!</w:t>
      </w:r>
      <w:proofErr w:type="gramEnd"/>
      <w:r w:rsidRPr="005C7F7A">
        <w:rPr>
          <w:lang w:val="es-ES_tradnl"/>
        </w:rPr>
        <w:t xml:space="preserve">  Especialmente CUANDO enseñan mentiras y tinieblas: </w:t>
      </w:r>
      <w:r w:rsidRPr="00960E6F">
        <w:rPr>
          <w:b/>
          <w:lang w:val="es-ES_tradnl"/>
        </w:rPr>
        <w:t>1Juan 2:21, Isaías 8:20, 1Juan 4:1, Mateo 7:20</w:t>
      </w:r>
      <w:r w:rsidRPr="005C7F7A">
        <w:rPr>
          <w:lang w:val="es-ES_tradnl"/>
        </w:rPr>
        <w:t>, etc.:</w:t>
      </w:r>
    </w:p>
    <w:p w14:paraId="22D9C2B0" w14:textId="77777777" w:rsidR="005C7F7A" w:rsidRPr="005C7F7A" w:rsidRDefault="005C7F7A" w:rsidP="005C7F7A">
      <w:pPr>
        <w:pStyle w:val="NoSpacing"/>
        <w:rPr>
          <w:lang w:val="es-ES_tradnl"/>
        </w:rPr>
      </w:pPr>
      <w:r w:rsidRPr="00960E6F">
        <w:rPr>
          <w:b/>
          <w:lang w:val="es-ES_tradnl"/>
        </w:rPr>
        <w:t xml:space="preserve">1Juan 2:21 No os he escrito como si ignoraseis la verdad, sino como </w:t>
      </w:r>
      <w:proofErr w:type="spellStart"/>
      <w:r w:rsidRPr="00960E6F">
        <w:rPr>
          <w:b/>
          <w:lang w:val="es-ES_tradnl"/>
        </w:rPr>
        <w:t>á</w:t>
      </w:r>
      <w:proofErr w:type="spellEnd"/>
      <w:r w:rsidRPr="00960E6F">
        <w:rPr>
          <w:b/>
          <w:lang w:val="es-ES_tradnl"/>
        </w:rPr>
        <w:t xml:space="preserve"> los que la conocéis, y que NINGUNA MENTIRA ES DE la verdad</w:t>
      </w:r>
      <w:r w:rsidRPr="005C7F7A">
        <w:rPr>
          <w:lang w:val="es-ES_tradnl"/>
        </w:rPr>
        <w:t>.]</w:t>
      </w:r>
    </w:p>
    <w:p w14:paraId="170E9489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256500E5" w14:textId="77777777" w:rsidR="005C7F7A" w:rsidRPr="00960E6F" w:rsidRDefault="005C7F7A" w:rsidP="005C7F7A">
      <w:pPr>
        <w:pStyle w:val="NoSpacing"/>
        <w:rPr>
          <w:b/>
          <w:lang w:val="es-ES_tradnl"/>
        </w:rPr>
      </w:pPr>
      <w:r w:rsidRPr="00960E6F">
        <w:rPr>
          <w:b/>
          <w:lang w:val="es-ES_tradnl"/>
        </w:rPr>
        <w:t xml:space="preserve">Hechos 8:19 Diciendo: Dadme también </w:t>
      </w:r>
      <w:proofErr w:type="spellStart"/>
      <w:r w:rsidRPr="00960E6F">
        <w:rPr>
          <w:b/>
          <w:lang w:val="es-ES_tradnl"/>
        </w:rPr>
        <w:t>á</w:t>
      </w:r>
      <w:proofErr w:type="spellEnd"/>
      <w:r w:rsidRPr="00960E6F">
        <w:rPr>
          <w:b/>
          <w:lang w:val="es-ES_tradnl"/>
        </w:rPr>
        <w:t xml:space="preserve"> mí esta potestad, que </w:t>
      </w:r>
      <w:proofErr w:type="spellStart"/>
      <w:r w:rsidRPr="00960E6F">
        <w:rPr>
          <w:b/>
          <w:lang w:val="es-ES_tradnl"/>
        </w:rPr>
        <w:t>á</w:t>
      </w:r>
      <w:proofErr w:type="spellEnd"/>
      <w:r w:rsidRPr="00960E6F">
        <w:rPr>
          <w:b/>
          <w:lang w:val="es-ES_tradnl"/>
        </w:rPr>
        <w:t xml:space="preserve"> cualquiera que pusiere</w:t>
      </w:r>
      <w:r w:rsidR="00960E6F" w:rsidRPr="00960E6F">
        <w:rPr>
          <w:b/>
          <w:lang w:val="es-ES_tradnl"/>
        </w:rPr>
        <w:t xml:space="preserve"> </w:t>
      </w:r>
      <w:r w:rsidRPr="00960E6F">
        <w:rPr>
          <w:b/>
          <w:lang w:val="es-ES_tradnl"/>
        </w:rPr>
        <w:t>las manos encima, reciba el Espíritu Santo.</w:t>
      </w:r>
    </w:p>
    <w:p w14:paraId="2EE022B7" w14:textId="77777777" w:rsidR="005C7F7A" w:rsidRPr="00960E6F" w:rsidRDefault="005C7F7A" w:rsidP="005C7F7A">
      <w:pPr>
        <w:pStyle w:val="NoSpacing"/>
        <w:rPr>
          <w:b/>
          <w:lang w:val="es-ES_tradnl"/>
        </w:rPr>
      </w:pPr>
      <w:r w:rsidRPr="00960E6F">
        <w:rPr>
          <w:b/>
          <w:lang w:val="es-ES_tradnl"/>
        </w:rPr>
        <w:t>:20 Entonces Pedro le dijo: TU</w:t>
      </w:r>
      <w:r w:rsidR="00960E6F" w:rsidRPr="00960E6F">
        <w:rPr>
          <w:b/>
          <w:lang w:val="es-ES_tradnl"/>
        </w:rPr>
        <w:t xml:space="preserve"> </w:t>
      </w:r>
      <w:r w:rsidRPr="00960E6F">
        <w:rPr>
          <w:b/>
          <w:lang w:val="es-ES_tradnl"/>
        </w:rPr>
        <w:t>DINERO perezca contigo, que piensas que EL DON DE Dios SE GANE POR DINERO.</w:t>
      </w:r>
    </w:p>
    <w:p w14:paraId="67A091EE" w14:textId="77777777" w:rsidR="005C7F7A" w:rsidRPr="00960E6F" w:rsidRDefault="005C7F7A" w:rsidP="005C7F7A">
      <w:pPr>
        <w:pStyle w:val="NoSpacing"/>
        <w:rPr>
          <w:b/>
          <w:lang w:val="es-ES_tradnl"/>
        </w:rPr>
      </w:pPr>
      <w:r w:rsidRPr="00960E6F">
        <w:rPr>
          <w:b/>
          <w:lang w:val="es-ES_tradnl"/>
        </w:rPr>
        <w:t>:22 Arrepiéntete pues de esta TU</w:t>
      </w:r>
      <w:r w:rsidR="00960E6F" w:rsidRPr="00960E6F">
        <w:rPr>
          <w:b/>
          <w:lang w:val="es-ES_tradnl"/>
        </w:rPr>
        <w:t xml:space="preserve"> </w:t>
      </w:r>
      <w:r w:rsidRPr="00960E6F">
        <w:rPr>
          <w:b/>
          <w:lang w:val="es-ES_tradnl"/>
        </w:rPr>
        <w:t xml:space="preserve">MALDAD, y ruega </w:t>
      </w:r>
      <w:proofErr w:type="spellStart"/>
      <w:r w:rsidRPr="00960E6F">
        <w:rPr>
          <w:b/>
          <w:lang w:val="es-ES_tradnl"/>
        </w:rPr>
        <w:t>á</w:t>
      </w:r>
      <w:proofErr w:type="spellEnd"/>
      <w:r w:rsidRPr="00960E6F">
        <w:rPr>
          <w:b/>
          <w:lang w:val="es-ES_tradnl"/>
        </w:rPr>
        <w:t xml:space="preserve"> Dios, si quizás te será perdonado el pensamiento DE TU corazón.</w:t>
      </w:r>
    </w:p>
    <w:p w14:paraId="160B544B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4BAD8C40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NO pueden NADIE COBRAR por la verdad, ni por bendiciones de Dios, en</w:t>
      </w:r>
      <w:r w:rsidR="00603FCE">
        <w:rPr>
          <w:lang w:val="es-ES_tradnl"/>
        </w:rPr>
        <w:t xml:space="preserve"> </w:t>
      </w:r>
      <w:r w:rsidRPr="005C7F7A">
        <w:rPr>
          <w:lang w:val="es-ES_tradnl"/>
        </w:rPr>
        <w:t>cualquier forma:</w:t>
      </w:r>
    </w:p>
    <w:p w14:paraId="5BEA4645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4596A8CC" w14:textId="77777777" w:rsidR="005C7F7A" w:rsidRPr="00960E6F" w:rsidRDefault="005C7F7A" w:rsidP="005C7F7A">
      <w:pPr>
        <w:pStyle w:val="NoSpacing"/>
        <w:rPr>
          <w:b/>
          <w:lang w:val="es-ES_tradnl"/>
        </w:rPr>
      </w:pPr>
      <w:r w:rsidRPr="00960E6F">
        <w:rPr>
          <w:b/>
          <w:lang w:val="es-ES_tradnl"/>
        </w:rPr>
        <w:t>Mateo 10:8 Sanad enfermos,</w:t>
      </w:r>
      <w:r w:rsidR="00603FCE">
        <w:rPr>
          <w:b/>
          <w:lang w:val="es-ES_tradnl"/>
        </w:rPr>
        <w:t xml:space="preserve"> </w:t>
      </w:r>
      <w:r w:rsidRPr="00960E6F">
        <w:rPr>
          <w:b/>
          <w:lang w:val="es-ES_tradnl"/>
        </w:rPr>
        <w:t>limpiad leprosos, resucitad muertos, echad fuera demonios: DE GRACIA recibisteis, DAD DE GRACIA.</w:t>
      </w:r>
    </w:p>
    <w:p w14:paraId="3FD66AE2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1FCF329A" w14:textId="77777777" w:rsidR="005C7F7A" w:rsidRPr="00960E6F" w:rsidRDefault="005C7F7A" w:rsidP="005C7F7A">
      <w:pPr>
        <w:pStyle w:val="NoSpacing"/>
        <w:rPr>
          <w:b/>
          <w:lang w:val="es-ES_tradnl"/>
        </w:rPr>
      </w:pPr>
      <w:r w:rsidRPr="00960E6F">
        <w:rPr>
          <w:b/>
          <w:lang w:val="es-ES_tradnl"/>
        </w:rPr>
        <w:t xml:space="preserve">Isaías 55:1 A TODOS los sedientos: VENID </w:t>
      </w:r>
      <w:proofErr w:type="spellStart"/>
      <w:r w:rsidRPr="00960E6F">
        <w:rPr>
          <w:b/>
          <w:lang w:val="es-ES_tradnl"/>
        </w:rPr>
        <w:t>á</w:t>
      </w:r>
      <w:proofErr w:type="spellEnd"/>
      <w:r w:rsidRPr="00960E6F">
        <w:rPr>
          <w:b/>
          <w:lang w:val="es-ES_tradnl"/>
        </w:rPr>
        <w:t xml:space="preserve"> las aguas; Y LOS QUE NO TIENEN DINERO, venid, comprad, y comed. VENID, comprad, SIN DINERO y SIN PRECIO, vino y leche.</w:t>
      </w:r>
    </w:p>
    <w:p w14:paraId="6AD4F0E5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 xml:space="preserve">(Las aguas de vida es Cristo/La Palabra: </w:t>
      </w:r>
      <w:r w:rsidRPr="00403D43">
        <w:rPr>
          <w:b/>
          <w:lang w:val="es-ES_tradnl"/>
        </w:rPr>
        <w:t>Juan 4:10-14, Jeremías 17:13, Juan 3:3-5, Juan 15:3, Efesios 5:26</w:t>
      </w:r>
      <w:r w:rsidRPr="005C7F7A">
        <w:rPr>
          <w:lang w:val="es-ES_tradnl"/>
        </w:rPr>
        <w:t xml:space="preserve">, etc., e igualmente el vino: </w:t>
      </w:r>
      <w:r w:rsidRPr="00403D43">
        <w:rPr>
          <w:b/>
          <w:lang w:val="es-ES_tradnl"/>
        </w:rPr>
        <w:t>Marcos 2:22</w:t>
      </w:r>
      <w:r w:rsidRPr="005C7F7A">
        <w:rPr>
          <w:lang w:val="es-ES_tradnl"/>
        </w:rPr>
        <w:t xml:space="preserve">, y la leche: </w:t>
      </w:r>
      <w:r w:rsidRPr="00403D43">
        <w:rPr>
          <w:b/>
          <w:lang w:val="es-ES_tradnl"/>
        </w:rPr>
        <w:t>1Pedro 2:2, Isaías 28:9</w:t>
      </w:r>
      <w:r w:rsidRPr="005C7F7A">
        <w:rPr>
          <w:lang w:val="es-ES_tradnl"/>
        </w:rPr>
        <w:t>, Y ES GRATIS!)</w:t>
      </w:r>
    </w:p>
    <w:p w14:paraId="062A6ED1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24E9F183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 xml:space="preserve">NO ES de darnos dinero, o pagar por escuchar, leer, </w:t>
      </w:r>
      <w:proofErr w:type="spellStart"/>
      <w:r w:rsidRPr="005C7F7A">
        <w:rPr>
          <w:lang w:val="es-ES_tradnl"/>
        </w:rPr>
        <w:t>oir</w:t>
      </w:r>
      <w:proofErr w:type="spellEnd"/>
      <w:r w:rsidRPr="005C7F7A">
        <w:rPr>
          <w:lang w:val="es-ES_tradnl"/>
        </w:rPr>
        <w:t xml:space="preserve"> o ver la palabra</w:t>
      </w:r>
      <w:r w:rsidR="00403D43">
        <w:rPr>
          <w:lang w:val="es-ES_tradnl"/>
        </w:rPr>
        <w:t xml:space="preserve"> </w:t>
      </w:r>
      <w:r w:rsidRPr="005C7F7A">
        <w:rPr>
          <w:lang w:val="es-ES_tradnl"/>
        </w:rPr>
        <w:t>de Dios.  Y muchos falsos profetas en su</w:t>
      </w:r>
      <w:r w:rsidR="00403D43">
        <w:rPr>
          <w:lang w:val="es-ES_tradnl"/>
        </w:rPr>
        <w:t xml:space="preserve"> </w:t>
      </w:r>
      <w:r w:rsidRPr="005C7F7A">
        <w:rPr>
          <w:lang w:val="es-ES_tradnl"/>
        </w:rPr>
        <w:t>ceguedad y malos corazones, mandan de “pagar diezmos” hasta aceptar tarjetas de</w:t>
      </w:r>
      <w:r w:rsidR="00403D43">
        <w:rPr>
          <w:lang w:val="es-ES_tradnl"/>
        </w:rPr>
        <w:t xml:space="preserve"> </w:t>
      </w:r>
      <w:r w:rsidRPr="005C7F7A">
        <w:rPr>
          <w:lang w:val="es-ES_tradnl"/>
        </w:rPr>
        <w:t>cr</w:t>
      </w:r>
      <w:r w:rsidR="00403D43">
        <w:rPr>
          <w:lang w:val="es-ES_tradnl"/>
        </w:rPr>
        <w:t xml:space="preserve">édito, porque tuercen y mienten </w:t>
      </w:r>
      <w:r w:rsidRPr="005C7F7A">
        <w:rPr>
          <w:lang w:val="es-ES_tradnl"/>
        </w:rPr>
        <w:t>contra la sana doctrina y verdad.  Por ejemplo:</w:t>
      </w:r>
    </w:p>
    <w:p w14:paraId="3DE30129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48B0622D" w14:textId="77777777" w:rsidR="005C7F7A" w:rsidRPr="00403D43" w:rsidRDefault="005C7F7A" w:rsidP="005C7F7A">
      <w:pPr>
        <w:pStyle w:val="NoSpacing"/>
        <w:rPr>
          <w:b/>
          <w:lang w:val="es-ES_tradnl"/>
        </w:rPr>
      </w:pPr>
      <w:r w:rsidRPr="00403D43">
        <w:rPr>
          <w:b/>
          <w:lang w:val="es-ES_tradnl"/>
        </w:rPr>
        <w:t>1Corintios 9:9 Porque en la ley</w:t>
      </w:r>
      <w:r w:rsidR="00403D43" w:rsidRPr="00403D43">
        <w:rPr>
          <w:b/>
          <w:lang w:val="es-ES_tradnl"/>
        </w:rPr>
        <w:t xml:space="preserve"> </w:t>
      </w:r>
      <w:r w:rsidRPr="00403D43">
        <w:rPr>
          <w:b/>
          <w:lang w:val="es-ES_tradnl"/>
        </w:rPr>
        <w:t>de Moisés está escrito: No pondrás bozal al buey que trilla. ¿Tiene Dios</w:t>
      </w:r>
      <w:r w:rsidR="00403D43" w:rsidRPr="00403D43">
        <w:rPr>
          <w:b/>
          <w:lang w:val="es-ES_tradnl"/>
        </w:rPr>
        <w:t xml:space="preserve"> </w:t>
      </w:r>
      <w:r w:rsidRPr="00403D43">
        <w:rPr>
          <w:b/>
          <w:lang w:val="es-ES_tradnl"/>
        </w:rPr>
        <w:t>cuidado de los bueyes?</w:t>
      </w:r>
    </w:p>
    <w:p w14:paraId="31B341D9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44F1F215" w14:textId="77777777" w:rsidR="005C7F7A" w:rsidRPr="00403D43" w:rsidRDefault="005C7F7A" w:rsidP="005C7F7A">
      <w:pPr>
        <w:pStyle w:val="NoSpacing"/>
        <w:rPr>
          <w:b/>
          <w:lang w:val="es-ES_tradnl"/>
        </w:rPr>
      </w:pPr>
      <w:r w:rsidRPr="00403D43">
        <w:rPr>
          <w:b/>
          <w:lang w:val="es-ES_tradnl"/>
        </w:rPr>
        <w:t>1Timoteo 5:18 Porque la Escritura dice: No embozarás al buey que trilla; y: Digno es el obrero de su</w:t>
      </w:r>
      <w:r w:rsidR="00403D43" w:rsidRPr="00403D43">
        <w:rPr>
          <w:b/>
          <w:lang w:val="es-ES_tradnl"/>
        </w:rPr>
        <w:t xml:space="preserve"> </w:t>
      </w:r>
      <w:r w:rsidRPr="00403D43">
        <w:rPr>
          <w:b/>
          <w:lang w:val="es-ES_tradnl"/>
        </w:rPr>
        <w:t>jornal.</w:t>
      </w:r>
    </w:p>
    <w:p w14:paraId="10E0D7B7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1CC030EB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Aquí, cuando traza bien la palabra de verdad precepto tras precepto, como fue hecho en estas escrituras del tema de Diezmos, fácilmente podemos ver</w:t>
      </w:r>
      <w:r w:rsidR="00403D43">
        <w:rPr>
          <w:lang w:val="es-ES_tradnl"/>
        </w:rPr>
        <w:t xml:space="preserve"> </w:t>
      </w:r>
      <w:r w:rsidRPr="005C7F7A">
        <w:rPr>
          <w:lang w:val="es-ES_tradnl"/>
        </w:rPr>
        <w:t xml:space="preserve">el torcer y pervertir de las escrituras en las religiones, curas o cualquier mentiras.  </w:t>
      </w:r>
      <w:proofErr w:type="spellStart"/>
      <w:r w:rsidRPr="005C7F7A">
        <w:rPr>
          <w:lang w:val="es-ES_tradnl"/>
        </w:rPr>
        <w:t>Aun que</w:t>
      </w:r>
      <w:proofErr w:type="spellEnd"/>
      <w:r w:rsidRPr="005C7F7A">
        <w:rPr>
          <w:lang w:val="es-ES_tradnl"/>
        </w:rPr>
        <w:t xml:space="preserve"> falsos profetas cita no intentan a enseñar la biblia:</w:t>
      </w:r>
    </w:p>
    <w:p w14:paraId="14216C02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61394AE3" w14:textId="77777777" w:rsidR="005C7F7A" w:rsidRPr="00403D43" w:rsidRDefault="005C7F7A" w:rsidP="005C7F7A">
      <w:pPr>
        <w:pStyle w:val="NoSpacing"/>
        <w:rPr>
          <w:b/>
          <w:lang w:val="es-ES_tradnl"/>
        </w:rPr>
      </w:pPr>
      <w:r w:rsidRPr="00403D43">
        <w:rPr>
          <w:b/>
          <w:lang w:val="es-ES_tradnl"/>
        </w:rPr>
        <w:t>Proverbios 30:5 Toda palabra de</w:t>
      </w:r>
      <w:r w:rsidR="00403D43" w:rsidRPr="00403D43">
        <w:rPr>
          <w:b/>
          <w:lang w:val="es-ES_tradnl"/>
        </w:rPr>
        <w:t xml:space="preserve"> </w:t>
      </w:r>
      <w:r w:rsidRPr="00403D43">
        <w:rPr>
          <w:b/>
          <w:lang w:val="es-ES_tradnl"/>
        </w:rPr>
        <w:t xml:space="preserve">Dios ES limpia: Es escudo </w:t>
      </w:r>
      <w:proofErr w:type="spellStart"/>
      <w:r w:rsidRPr="00403D43">
        <w:rPr>
          <w:b/>
          <w:lang w:val="es-ES_tradnl"/>
        </w:rPr>
        <w:t>á</w:t>
      </w:r>
      <w:proofErr w:type="spellEnd"/>
      <w:r w:rsidRPr="00403D43">
        <w:rPr>
          <w:b/>
          <w:lang w:val="es-ES_tradnl"/>
        </w:rPr>
        <w:t xml:space="preserve"> los que en él esperan.</w:t>
      </w:r>
    </w:p>
    <w:p w14:paraId="6DFACF36" w14:textId="77777777" w:rsidR="005C7F7A" w:rsidRPr="00403D43" w:rsidRDefault="005C7F7A" w:rsidP="005C7F7A">
      <w:pPr>
        <w:pStyle w:val="NoSpacing"/>
        <w:rPr>
          <w:b/>
          <w:lang w:val="es-ES_tradnl"/>
        </w:rPr>
      </w:pPr>
      <w:r w:rsidRPr="00403D43">
        <w:rPr>
          <w:b/>
          <w:lang w:val="es-ES_tradnl"/>
        </w:rPr>
        <w:t xml:space="preserve">:6 No añadas </w:t>
      </w:r>
      <w:proofErr w:type="spellStart"/>
      <w:r w:rsidRPr="00403D43">
        <w:rPr>
          <w:b/>
          <w:lang w:val="es-ES_tradnl"/>
        </w:rPr>
        <w:t>á</w:t>
      </w:r>
      <w:proofErr w:type="spellEnd"/>
      <w:r w:rsidRPr="00403D43">
        <w:rPr>
          <w:b/>
          <w:lang w:val="es-ES_tradnl"/>
        </w:rPr>
        <w:t xml:space="preserve"> sus palabras, porque no te</w:t>
      </w:r>
      <w:r w:rsidR="00403D43" w:rsidRPr="00403D43">
        <w:rPr>
          <w:b/>
          <w:lang w:val="es-ES_tradnl"/>
        </w:rPr>
        <w:t xml:space="preserve"> </w:t>
      </w:r>
      <w:r w:rsidRPr="00403D43">
        <w:rPr>
          <w:b/>
          <w:lang w:val="es-ES_tradnl"/>
        </w:rPr>
        <w:t>reprenda, Y seas hallado MENTIROSO.</w:t>
      </w:r>
    </w:p>
    <w:p w14:paraId="49EC4846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089D7070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El Padre Celestial y Su Hijo Jesucristo, QUIEN Dios estableció</w:t>
      </w:r>
      <w:r>
        <w:rPr>
          <w:lang w:val="es-ES_tradnl"/>
        </w:rPr>
        <w:t xml:space="preserve"> </w:t>
      </w:r>
      <w:r w:rsidRPr="005C7F7A">
        <w:rPr>
          <w:lang w:val="es-ES_tradnl"/>
        </w:rPr>
        <w:t xml:space="preserve">como Su Palabra de ser el camino, La Verdad, y La Vida: </w:t>
      </w:r>
      <w:r w:rsidRPr="00403D43">
        <w:rPr>
          <w:b/>
          <w:lang w:val="es-ES_tradnl"/>
        </w:rPr>
        <w:t>Salmos 40:7, Juan 14:6, Hebreos 10:7</w:t>
      </w:r>
      <w:r w:rsidRPr="005C7F7A">
        <w:rPr>
          <w:lang w:val="es-ES_tradnl"/>
        </w:rPr>
        <w:t xml:space="preserve">, etc.  Para cuidarnos de hombres y gente que “enseñan” sus propias palabras </w:t>
      </w:r>
      <w:proofErr w:type="spellStart"/>
      <w:r w:rsidRPr="005C7F7A">
        <w:rPr>
          <w:lang w:val="es-ES_tradnl"/>
        </w:rPr>
        <w:t>y</w:t>
      </w:r>
      <w:proofErr w:type="spellEnd"/>
      <w:r w:rsidRPr="005C7F7A">
        <w:rPr>
          <w:lang w:val="es-ES_tradnl"/>
        </w:rPr>
        <w:t xml:space="preserve"> intentan hablar por Dios:</w:t>
      </w:r>
    </w:p>
    <w:p w14:paraId="1AEF2559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637884B2" w14:textId="77777777" w:rsidR="005C7F7A" w:rsidRPr="00403D43" w:rsidRDefault="005C7F7A" w:rsidP="005C7F7A">
      <w:pPr>
        <w:pStyle w:val="NoSpacing"/>
        <w:rPr>
          <w:b/>
          <w:lang w:val="es-ES_tradnl"/>
        </w:rPr>
      </w:pPr>
      <w:r w:rsidRPr="00403D43">
        <w:rPr>
          <w:b/>
          <w:lang w:val="es-ES_tradnl"/>
        </w:rPr>
        <w:t>Romanos 3:4 En ninguna manera; antes bien SEA Dios verdadero, mas TODO HOMBRE mentiroso; como está escrito: Para QUE SEAS justificado en tus dichos, Y venzas cuando de ti se juzgare.</w:t>
      </w:r>
    </w:p>
    <w:p w14:paraId="218797CD" w14:textId="77777777" w:rsidR="005C7F7A" w:rsidRPr="005C7F7A" w:rsidRDefault="005C7F7A" w:rsidP="005C7F7A">
      <w:pPr>
        <w:pStyle w:val="NoSpacing"/>
        <w:rPr>
          <w:lang w:val="es-ES_tradnl"/>
        </w:rPr>
      </w:pPr>
    </w:p>
    <w:p w14:paraId="69D765F7" w14:textId="77777777" w:rsidR="005C7F7A" w:rsidRPr="005C7F7A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Toda Gloria, honor y agradecimiento al Todopoderoso Padre Celestial, y Su Verbo y Sabiduría Jesucristo.</w:t>
      </w:r>
    </w:p>
    <w:p w14:paraId="076FB469" w14:textId="77777777" w:rsidR="00C21E19" w:rsidRPr="00C21E19" w:rsidRDefault="005C7F7A" w:rsidP="005C7F7A">
      <w:pPr>
        <w:pStyle w:val="NoSpacing"/>
        <w:rPr>
          <w:lang w:val="es-ES_tradnl"/>
        </w:rPr>
      </w:pPr>
      <w:r w:rsidRPr="005C7F7A">
        <w:rPr>
          <w:lang w:val="es-ES_tradnl"/>
        </w:rPr>
        <w:t>1909 Santa Biblia – Reina Valera versión; www.laverdadlabiblia.com</w:t>
      </w:r>
    </w:p>
    <w:sectPr w:rsidR="00C21E19" w:rsidRPr="00C21E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827230"/>
    <w:multiLevelType w:val="hybridMultilevel"/>
    <w:tmpl w:val="4F2836E6"/>
    <w:lvl w:ilvl="0" w:tplc="F4341C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7cwMTQ1MjU3sjRU0lEKTi0uzszPAykwrAUAz0uyXywAAAA="/>
  </w:docVars>
  <w:rsids>
    <w:rsidRoot w:val="00112BD9"/>
    <w:rsid w:val="00005947"/>
    <w:rsid w:val="00013343"/>
    <w:rsid w:val="00022943"/>
    <w:rsid w:val="0002446F"/>
    <w:rsid w:val="00035A48"/>
    <w:rsid w:val="000639E4"/>
    <w:rsid w:val="0006553E"/>
    <w:rsid w:val="0007120D"/>
    <w:rsid w:val="000802ED"/>
    <w:rsid w:val="00080E95"/>
    <w:rsid w:val="000A7244"/>
    <w:rsid w:val="000B12A1"/>
    <w:rsid w:val="000B3AEF"/>
    <w:rsid w:val="000C1AAE"/>
    <w:rsid w:val="000D1121"/>
    <w:rsid w:val="000E077E"/>
    <w:rsid w:val="000E6DBA"/>
    <w:rsid w:val="000F6F1F"/>
    <w:rsid w:val="001123F6"/>
    <w:rsid w:val="00112BD9"/>
    <w:rsid w:val="001334C5"/>
    <w:rsid w:val="0014259C"/>
    <w:rsid w:val="001430BE"/>
    <w:rsid w:val="00144E50"/>
    <w:rsid w:val="00146759"/>
    <w:rsid w:val="001755BF"/>
    <w:rsid w:val="00176C4E"/>
    <w:rsid w:val="00190C77"/>
    <w:rsid w:val="00195D8E"/>
    <w:rsid w:val="001A746E"/>
    <w:rsid w:val="001C1396"/>
    <w:rsid w:val="001C1644"/>
    <w:rsid w:val="001C553C"/>
    <w:rsid w:val="001D2B42"/>
    <w:rsid w:val="001D731E"/>
    <w:rsid w:val="001E6706"/>
    <w:rsid w:val="001F7D2A"/>
    <w:rsid w:val="002109CF"/>
    <w:rsid w:val="0021252F"/>
    <w:rsid w:val="00223F0B"/>
    <w:rsid w:val="00225FC0"/>
    <w:rsid w:val="002401F7"/>
    <w:rsid w:val="002419BD"/>
    <w:rsid w:val="00243985"/>
    <w:rsid w:val="00260346"/>
    <w:rsid w:val="00273341"/>
    <w:rsid w:val="002A7F0E"/>
    <w:rsid w:val="002B0281"/>
    <w:rsid w:val="002C51E9"/>
    <w:rsid w:val="002C74A3"/>
    <w:rsid w:val="002C7E78"/>
    <w:rsid w:val="002D0BBA"/>
    <w:rsid w:val="002D3FED"/>
    <w:rsid w:val="002E503D"/>
    <w:rsid w:val="002F33DD"/>
    <w:rsid w:val="002F64E9"/>
    <w:rsid w:val="00300A93"/>
    <w:rsid w:val="00313AE7"/>
    <w:rsid w:val="003260B1"/>
    <w:rsid w:val="0033232A"/>
    <w:rsid w:val="00337E2C"/>
    <w:rsid w:val="00342A50"/>
    <w:rsid w:val="00347672"/>
    <w:rsid w:val="00347680"/>
    <w:rsid w:val="00351A50"/>
    <w:rsid w:val="00352D56"/>
    <w:rsid w:val="00354B6A"/>
    <w:rsid w:val="00367DDC"/>
    <w:rsid w:val="00373036"/>
    <w:rsid w:val="00374D15"/>
    <w:rsid w:val="003A034F"/>
    <w:rsid w:val="003B0E43"/>
    <w:rsid w:val="003C2161"/>
    <w:rsid w:val="003C3FA6"/>
    <w:rsid w:val="003C5976"/>
    <w:rsid w:val="003E054C"/>
    <w:rsid w:val="003E2986"/>
    <w:rsid w:val="003E2C4A"/>
    <w:rsid w:val="003F08B4"/>
    <w:rsid w:val="00403D43"/>
    <w:rsid w:val="004300C2"/>
    <w:rsid w:val="0044757B"/>
    <w:rsid w:val="00463B0F"/>
    <w:rsid w:val="00465FB4"/>
    <w:rsid w:val="00475249"/>
    <w:rsid w:val="00480D1D"/>
    <w:rsid w:val="00482AB3"/>
    <w:rsid w:val="00492757"/>
    <w:rsid w:val="0049287C"/>
    <w:rsid w:val="00495BC8"/>
    <w:rsid w:val="00497E65"/>
    <w:rsid w:val="004B13F6"/>
    <w:rsid w:val="004B2DB3"/>
    <w:rsid w:val="004B597B"/>
    <w:rsid w:val="004E2A49"/>
    <w:rsid w:val="004E4385"/>
    <w:rsid w:val="004E520A"/>
    <w:rsid w:val="004E53A1"/>
    <w:rsid w:val="004E69AF"/>
    <w:rsid w:val="004E69D6"/>
    <w:rsid w:val="004F062B"/>
    <w:rsid w:val="004F1AB6"/>
    <w:rsid w:val="004F371D"/>
    <w:rsid w:val="004F7EBB"/>
    <w:rsid w:val="005058A0"/>
    <w:rsid w:val="00510E07"/>
    <w:rsid w:val="00512CFA"/>
    <w:rsid w:val="00521906"/>
    <w:rsid w:val="00523D8A"/>
    <w:rsid w:val="005305E6"/>
    <w:rsid w:val="00534604"/>
    <w:rsid w:val="00541D13"/>
    <w:rsid w:val="00544644"/>
    <w:rsid w:val="00545A69"/>
    <w:rsid w:val="00551830"/>
    <w:rsid w:val="00557B64"/>
    <w:rsid w:val="005616B1"/>
    <w:rsid w:val="00570D2D"/>
    <w:rsid w:val="005729E8"/>
    <w:rsid w:val="00581611"/>
    <w:rsid w:val="005922C6"/>
    <w:rsid w:val="00595F95"/>
    <w:rsid w:val="005A62A4"/>
    <w:rsid w:val="005B0111"/>
    <w:rsid w:val="005B509E"/>
    <w:rsid w:val="005B6552"/>
    <w:rsid w:val="005B6BF3"/>
    <w:rsid w:val="005C7F7A"/>
    <w:rsid w:val="005D0228"/>
    <w:rsid w:val="005E422A"/>
    <w:rsid w:val="005F24EB"/>
    <w:rsid w:val="0060090F"/>
    <w:rsid w:val="00603FCE"/>
    <w:rsid w:val="00604AE6"/>
    <w:rsid w:val="006155B1"/>
    <w:rsid w:val="0063331E"/>
    <w:rsid w:val="0064659E"/>
    <w:rsid w:val="00656DE4"/>
    <w:rsid w:val="00656FAB"/>
    <w:rsid w:val="0066285F"/>
    <w:rsid w:val="0066376B"/>
    <w:rsid w:val="00673B54"/>
    <w:rsid w:val="00675293"/>
    <w:rsid w:val="00675FF4"/>
    <w:rsid w:val="00690989"/>
    <w:rsid w:val="00690BEA"/>
    <w:rsid w:val="00691486"/>
    <w:rsid w:val="00696656"/>
    <w:rsid w:val="00697A63"/>
    <w:rsid w:val="006B13FA"/>
    <w:rsid w:val="006B2115"/>
    <w:rsid w:val="006C1A02"/>
    <w:rsid w:val="006D5DE4"/>
    <w:rsid w:val="006E1607"/>
    <w:rsid w:val="006F4D4F"/>
    <w:rsid w:val="006F5DBC"/>
    <w:rsid w:val="00700E96"/>
    <w:rsid w:val="00702C4D"/>
    <w:rsid w:val="00706D2B"/>
    <w:rsid w:val="0070751E"/>
    <w:rsid w:val="00713972"/>
    <w:rsid w:val="007177A8"/>
    <w:rsid w:val="007208F5"/>
    <w:rsid w:val="0072201C"/>
    <w:rsid w:val="00726B67"/>
    <w:rsid w:val="0076723D"/>
    <w:rsid w:val="007750F8"/>
    <w:rsid w:val="007769DC"/>
    <w:rsid w:val="007B02AD"/>
    <w:rsid w:val="007B3874"/>
    <w:rsid w:val="007B7092"/>
    <w:rsid w:val="007C481B"/>
    <w:rsid w:val="007D0DB8"/>
    <w:rsid w:val="007E17B5"/>
    <w:rsid w:val="007E19B1"/>
    <w:rsid w:val="007E2C14"/>
    <w:rsid w:val="008078E6"/>
    <w:rsid w:val="00813C50"/>
    <w:rsid w:val="00830C9E"/>
    <w:rsid w:val="00840A8A"/>
    <w:rsid w:val="00840FF0"/>
    <w:rsid w:val="0084516B"/>
    <w:rsid w:val="00851037"/>
    <w:rsid w:val="00853849"/>
    <w:rsid w:val="00854AE5"/>
    <w:rsid w:val="00863492"/>
    <w:rsid w:val="00864582"/>
    <w:rsid w:val="00881B02"/>
    <w:rsid w:val="00882FE8"/>
    <w:rsid w:val="0088595B"/>
    <w:rsid w:val="00890B50"/>
    <w:rsid w:val="008932D0"/>
    <w:rsid w:val="008B728D"/>
    <w:rsid w:val="008D6526"/>
    <w:rsid w:val="008E1440"/>
    <w:rsid w:val="008E6DDB"/>
    <w:rsid w:val="00901B59"/>
    <w:rsid w:val="00905D56"/>
    <w:rsid w:val="00924AB2"/>
    <w:rsid w:val="009301DB"/>
    <w:rsid w:val="00957B26"/>
    <w:rsid w:val="00957FC7"/>
    <w:rsid w:val="00960E6F"/>
    <w:rsid w:val="009640EE"/>
    <w:rsid w:val="00966A10"/>
    <w:rsid w:val="00973B9E"/>
    <w:rsid w:val="00983E6F"/>
    <w:rsid w:val="00991E1A"/>
    <w:rsid w:val="00992AD8"/>
    <w:rsid w:val="00995E75"/>
    <w:rsid w:val="009A128A"/>
    <w:rsid w:val="009A19A0"/>
    <w:rsid w:val="009A1EE8"/>
    <w:rsid w:val="009C0416"/>
    <w:rsid w:val="009C18A7"/>
    <w:rsid w:val="009C44BC"/>
    <w:rsid w:val="009C71C6"/>
    <w:rsid w:val="009D1868"/>
    <w:rsid w:val="009D264F"/>
    <w:rsid w:val="009D2FDD"/>
    <w:rsid w:val="009E1506"/>
    <w:rsid w:val="009E752B"/>
    <w:rsid w:val="00A00934"/>
    <w:rsid w:val="00A02D8A"/>
    <w:rsid w:val="00A05170"/>
    <w:rsid w:val="00A364C5"/>
    <w:rsid w:val="00A5098D"/>
    <w:rsid w:val="00A708F6"/>
    <w:rsid w:val="00A76F44"/>
    <w:rsid w:val="00A918F7"/>
    <w:rsid w:val="00A96593"/>
    <w:rsid w:val="00AC43AB"/>
    <w:rsid w:val="00AD7909"/>
    <w:rsid w:val="00AF54AA"/>
    <w:rsid w:val="00B02D05"/>
    <w:rsid w:val="00B05C13"/>
    <w:rsid w:val="00B062F6"/>
    <w:rsid w:val="00B168A2"/>
    <w:rsid w:val="00B44AFE"/>
    <w:rsid w:val="00B5037F"/>
    <w:rsid w:val="00B67597"/>
    <w:rsid w:val="00B704A6"/>
    <w:rsid w:val="00B71B0C"/>
    <w:rsid w:val="00B75DC9"/>
    <w:rsid w:val="00B8161A"/>
    <w:rsid w:val="00B83BA4"/>
    <w:rsid w:val="00B870C1"/>
    <w:rsid w:val="00B952FE"/>
    <w:rsid w:val="00BB1404"/>
    <w:rsid w:val="00BC774A"/>
    <w:rsid w:val="00BE4C08"/>
    <w:rsid w:val="00C1091D"/>
    <w:rsid w:val="00C16851"/>
    <w:rsid w:val="00C21E19"/>
    <w:rsid w:val="00C34F47"/>
    <w:rsid w:val="00C419F1"/>
    <w:rsid w:val="00C53185"/>
    <w:rsid w:val="00C674A4"/>
    <w:rsid w:val="00C82635"/>
    <w:rsid w:val="00C91899"/>
    <w:rsid w:val="00C9507E"/>
    <w:rsid w:val="00C978FD"/>
    <w:rsid w:val="00CA0629"/>
    <w:rsid w:val="00CB25B5"/>
    <w:rsid w:val="00CB31E2"/>
    <w:rsid w:val="00CC6712"/>
    <w:rsid w:val="00CC7361"/>
    <w:rsid w:val="00CF1BF2"/>
    <w:rsid w:val="00CF298E"/>
    <w:rsid w:val="00CF6E7A"/>
    <w:rsid w:val="00D0129D"/>
    <w:rsid w:val="00D02C17"/>
    <w:rsid w:val="00D07E27"/>
    <w:rsid w:val="00D1169C"/>
    <w:rsid w:val="00D274DB"/>
    <w:rsid w:val="00D33264"/>
    <w:rsid w:val="00D444FC"/>
    <w:rsid w:val="00D44511"/>
    <w:rsid w:val="00D57139"/>
    <w:rsid w:val="00D6013D"/>
    <w:rsid w:val="00D6444B"/>
    <w:rsid w:val="00D644C3"/>
    <w:rsid w:val="00D645C3"/>
    <w:rsid w:val="00D71C44"/>
    <w:rsid w:val="00D72EC4"/>
    <w:rsid w:val="00D73FB1"/>
    <w:rsid w:val="00D74866"/>
    <w:rsid w:val="00D74FA2"/>
    <w:rsid w:val="00D75E9F"/>
    <w:rsid w:val="00D82099"/>
    <w:rsid w:val="00D90B4B"/>
    <w:rsid w:val="00D94966"/>
    <w:rsid w:val="00DA11ED"/>
    <w:rsid w:val="00DA1BC7"/>
    <w:rsid w:val="00DA2306"/>
    <w:rsid w:val="00DB5A69"/>
    <w:rsid w:val="00DB60BB"/>
    <w:rsid w:val="00DC30F4"/>
    <w:rsid w:val="00DE2F91"/>
    <w:rsid w:val="00DE5CDE"/>
    <w:rsid w:val="00DF554E"/>
    <w:rsid w:val="00E05DC4"/>
    <w:rsid w:val="00E065CC"/>
    <w:rsid w:val="00E11156"/>
    <w:rsid w:val="00E14021"/>
    <w:rsid w:val="00E14E67"/>
    <w:rsid w:val="00E30BB5"/>
    <w:rsid w:val="00E471E6"/>
    <w:rsid w:val="00E511A0"/>
    <w:rsid w:val="00E62F57"/>
    <w:rsid w:val="00E710F1"/>
    <w:rsid w:val="00E724A2"/>
    <w:rsid w:val="00E8454A"/>
    <w:rsid w:val="00E85C40"/>
    <w:rsid w:val="00E87FF4"/>
    <w:rsid w:val="00ED2E82"/>
    <w:rsid w:val="00EE0B3C"/>
    <w:rsid w:val="00F125C8"/>
    <w:rsid w:val="00F159BE"/>
    <w:rsid w:val="00F17299"/>
    <w:rsid w:val="00F27B18"/>
    <w:rsid w:val="00F27EA3"/>
    <w:rsid w:val="00F71DFA"/>
    <w:rsid w:val="00F77E2B"/>
    <w:rsid w:val="00F87CE0"/>
    <w:rsid w:val="00FC03C0"/>
    <w:rsid w:val="00FC1EBB"/>
    <w:rsid w:val="00FD2F98"/>
    <w:rsid w:val="00FE0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D4AD8"/>
  <w15:docId w15:val="{4F34622D-A2BA-4D4F-AC3D-4BF2149DB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12BD9"/>
    <w:pPr>
      <w:spacing w:after="0" w:line="240" w:lineRule="auto"/>
    </w:pPr>
  </w:style>
  <w:style w:type="character" w:customStyle="1" w:styleId="text">
    <w:name w:val="text"/>
    <w:basedOn w:val="DefaultParagraphFont"/>
    <w:rsid w:val="00E111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39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54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b</dc:creator>
  <cp:lastModifiedBy>Antwan Foster</cp:lastModifiedBy>
  <cp:revision>2</cp:revision>
  <dcterms:created xsi:type="dcterms:W3CDTF">2018-08-30T01:58:00Z</dcterms:created>
  <dcterms:modified xsi:type="dcterms:W3CDTF">2018-08-30T01:58:00Z</dcterms:modified>
</cp:coreProperties>
</file>